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447CAF25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7141A5">
        <w:t>5</w:t>
      </w:r>
      <w:r w:rsidR="00E64E99">
        <w:t xml:space="preserve"> - 202</w:t>
      </w:r>
      <w:r w:rsidR="007141A5">
        <w:t>6</w:t>
      </w:r>
    </w:p>
    <w:p w14:paraId="645C0B66" w14:textId="652E727F" w:rsidR="00967C8B" w:rsidRDefault="00752C28" w:rsidP="000D0B20">
      <w:pPr>
        <w:pStyle w:val="Heading1"/>
        <w:spacing w:before="0"/>
      </w:pPr>
      <w:r>
        <w:t>Major: BSN in Nursing</w:t>
      </w:r>
    </w:p>
    <w:p w14:paraId="297ECB5F" w14:textId="735972C1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>Course descriptions are available in the current catalog. More detailed descriptions of the program can be found in the</w:t>
      </w:r>
      <w:r w:rsidR="00E64E99">
        <w:t xml:space="preserve"> </w:t>
      </w:r>
      <w:hyperlink r:id="rId7" w:history="1">
        <w:r w:rsidR="00E64E99" w:rsidRPr="00E64E99">
          <w:rPr>
            <w:rStyle w:val="Hyperlink"/>
          </w:rPr>
          <w:t>202</w:t>
        </w:r>
        <w:r w:rsidR="007141A5">
          <w:rPr>
            <w:rStyle w:val="Hyperlink"/>
          </w:rPr>
          <w:t>5</w:t>
        </w:r>
        <w:r w:rsidR="00E64E99" w:rsidRPr="00E64E99">
          <w:rPr>
            <w:rStyle w:val="Hyperlink"/>
          </w:rPr>
          <w:t>-202</w:t>
        </w:r>
        <w:r w:rsidR="007141A5">
          <w:rPr>
            <w:rStyle w:val="Hyperlink"/>
          </w:rPr>
          <w:t>6</w:t>
        </w:r>
        <w:r w:rsidR="00E64E99" w:rsidRPr="00E64E99">
          <w:rPr>
            <w:rStyle w:val="Hyperlink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22A7F5B" w:rsidR="00BE4E97" w:rsidRDefault="00000000" w:rsidP="000D0B20">
      <w:pPr>
        <w:spacing w:after="0"/>
      </w:pPr>
      <w:sdt>
        <w:sdtPr>
          <w:alias w:val="Students must earn 125 hours to be eligible for graduation"/>
          <w:tag w:val="Students must earn 125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6F35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752C28">
        <w:t>5</w:t>
      </w:r>
      <w:r w:rsidR="00BE4E97">
        <w:t xml:space="preserve"> hours to be eligible for </w:t>
      </w:r>
      <w:r w:rsidR="00752C28">
        <w:t>graduation.</w:t>
      </w:r>
    </w:p>
    <w:p w14:paraId="00DAF6C9" w14:textId="35D68653" w:rsidR="00BE4E97" w:rsidRDefault="00000000" w:rsidP="000D0B20">
      <w:pPr>
        <w:spacing w:after="0"/>
      </w:pPr>
      <w:sdt>
        <w:sdtPr>
          <w:alias w:val="Students must maintain an overall minimum GPA of 2.5 to be eligible for graduation"/>
          <w:tag w:val="Students must maintain an overall minimum GPA of 2.5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25C66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752C28">
        <w:t>5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6CE8ABA2" w:rsidR="00735149" w:rsidRDefault="00000000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7141A5">
        <w:t>ampa</w:t>
      </w:r>
      <w:r w:rsidR="00735149">
        <w:t xml:space="preserve"> to be eligible for graduation.</w:t>
      </w:r>
    </w:p>
    <w:p w14:paraId="4D134BD8" w14:textId="6B9BBD99" w:rsidR="00752C28" w:rsidRDefault="00000000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7141A5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0D0B2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35B05984" w:rsidR="005D1B18" w:rsidRDefault="00597CC6" w:rsidP="000D0B20">
            <w:pPr>
              <w:spacing w:after="0"/>
            </w:pPr>
            <w:r>
              <w:t>AWR 101</w:t>
            </w:r>
          </w:p>
        </w:tc>
        <w:tc>
          <w:tcPr>
            <w:tcW w:w="1440" w:type="dxa"/>
          </w:tcPr>
          <w:p w14:paraId="0A2F4614" w14:textId="77777777" w:rsidR="005D1B18" w:rsidRDefault="005D1B18" w:rsidP="000D0B20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0D0B2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0D0B2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CCD88B6" w:rsidR="005D1B18" w:rsidRDefault="00597CC6" w:rsidP="000D0B20">
            <w:pPr>
              <w:spacing w:after="0"/>
            </w:pPr>
            <w:r>
              <w:t>MAT 160</w:t>
            </w:r>
          </w:p>
        </w:tc>
        <w:tc>
          <w:tcPr>
            <w:tcW w:w="1440" w:type="dxa"/>
          </w:tcPr>
          <w:p w14:paraId="494854F8" w14:textId="77777777" w:rsidR="005D1B18" w:rsidRDefault="005D1B18" w:rsidP="000D0B20">
            <w:pPr>
              <w:spacing w:after="0"/>
            </w:pPr>
          </w:p>
        </w:tc>
      </w:tr>
    </w:tbl>
    <w:p w14:paraId="6798D7C0" w14:textId="77777777" w:rsidR="00752C28" w:rsidRDefault="00752C28" w:rsidP="000D0B20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0D9BE421" w:rsidR="003A3329" w:rsidRDefault="00597CC6" w:rsidP="000D0B20">
            <w:pPr>
              <w:spacing w:after="0"/>
            </w:pPr>
            <w:r>
              <w:t>AWR 201</w:t>
            </w: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5A5EF13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743237">
                <w:rPr>
                  <w:rStyle w:val="Hyperlink"/>
                  <w:color w:val="0000FF"/>
                </w:rPr>
                <w:t>Core</w:t>
              </w:r>
              <w:r w:rsidR="002946E6" w:rsidRPr="00743237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2886A7CD" w:rsidR="002946E6" w:rsidRDefault="00E441B3" w:rsidP="000D0B20">
            <w:pPr>
              <w:spacing w:after="0"/>
            </w:pPr>
            <w:hyperlink r:id="rId9" w:tooltip="Core Social Science" w:history="1">
              <w:r w:rsidRPr="00743237">
                <w:rPr>
                  <w:rStyle w:val="Hyperlink"/>
                  <w:color w:val="0000FF"/>
                </w:rPr>
                <w:t>Core</w:t>
              </w:r>
              <w:r w:rsidR="002946E6" w:rsidRPr="00743237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0C30A4BF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136720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136720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36C06D9F" w:rsidR="00E415F7" w:rsidRDefault="00593204" w:rsidP="000D0B20">
            <w:pPr>
              <w:spacing w:after="0"/>
            </w:pPr>
            <w:r>
              <w:t>NUR 432</w:t>
            </w: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Default="00752C28" w:rsidP="000D0B20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283CE0C9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743237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71C215DF" w:rsidR="00D421C1" w:rsidRDefault="00597CC6" w:rsidP="000D0B20">
            <w:pPr>
              <w:spacing w:after="0"/>
            </w:pPr>
            <w:r>
              <w:t>PSY 101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94C42F6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743237">
                <w:rPr>
                  <w:rStyle w:val="Hyperlink"/>
                  <w:color w:val="0000FF"/>
                </w:rPr>
                <w:t xml:space="preserve">Visual </w:t>
              </w:r>
              <w:r w:rsidR="00F96F24" w:rsidRPr="00743237">
                <w:rPr>
                  <w:rStyle w:val="Hyperlink"/>
                  <w:color w:val="0000FF"/>
                </w:rPr>
                <w:t>and</w:t>
              </w:r>
              <w:r w:rsidRPr="00743237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43237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476F854" w:rsidR="00403CB1" w:rsidRDefault="00403CB1" w:rsidP="000D0B20">
            <w:pPr>
              <w:spacing w:after="0"/>
            </w:pPr>
            <w:hyperlink r:id="rId12" w:tooltip="Text-Based Humanities" w:history="1">
              <w:r w:rsidRPr="00743237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21C4B22" w:rsidR="00403CB1" w:rsidRDefault="00403CB1" w:rsidP="000D0B20">
            <w:pPr>
              <w:spacing w:after="0"/>
            </w:pPr>
            <w:hyperlink r:id="rId13" w:tooltip="Natural Science" w:history="1">
              <w:r w:rsidRPr="00743237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4E317C31" w:rsidR="00D421C1" w:rsidRDefault="00597CC6" w:rsidP="000D0B20">
            <w:pPr>
              <w:spacing w:after="0"/>
            </w:pPr>
            <w:r>
              <w:t>CHE 150</w:t>
            </w: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0D0B20">
      <w:pPr>
        <w:pStyle w:val="Heading2"/>
        <w:spacing w:before="0"/>
      </w:pPr>
    </w:p>
    <w:p w14:paraId="6709F49D" w14:textId="7325C8F5" w:rsidR="00597CC6" w:rsidRDefault="00597CC6" w:rsidP="000D0B20">
      <w:pPr>
        <w:pStyle w:val="Heading2"/>
        <w:spacing w:before="0"/>
      </w:pPr>
      <w:r>
        <w:t>Nursing Requirements</w:t>
      </w:r>
    </w:p>
    <w:p w14:paraId="51B41517" w14:textId="5A31E026" w:rsidR="00597CC6" w:rsidRPr="00752C28" w:rsidRDefault="00A5113C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Pre-requisite</w:t>
      </w:r>
      <w:r w:rsidR="00597CC6" w:rsidRPr="00752C28">
        <w:rPr>
          <w:sz w:val="24"/>
          <w:szCs w:val="28"/>
        </w:rPr>
        <w:t xml:space="preserve"> Requirements for Admission to Nursing</w:t>
      </w:r>
    </w:p>
    <w:p w14:paraId="0499EA80" w14:textId="21C8BB6E" w:rsidR="00597CC6" w:rsidRPr="0000459F" w:rsidRDefault="00752C28" w:rsidP="000D0B20">
      <w:pPr>
        <w:spacing w:after="0"/>
      </w:pPr>
      <w:r>
        <w:t>Note that these requirements c</w:t>
      </w:r>
      <w:r w:rsidR="00597CC6">
        <w:t>an overlap with the Spartan Studies Requirements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FC5ED7E" w14:textId="0A9DF940" w:rsidR="00597CC6" w:rsidRPr="00D421C1" w:rsidRDefault="00597CC6" w:rsidP="000D0B20">
            <w:pPr>
              <w:spacing w:after="0"/>
              <w:rPr>
                <w:b/>
                <w:bCs/>
              </w:rPr>
            </w:pPr>
            <w:r w:rsidRPr="00597CC6">
              <w:rPr>
                <w:b/>
                <w:bCs/>
              </w:rPr>
              <w:t>Pre</w:t>
            </w:r>
            <w:r w:rsidR="00A5113C">
              <w:rPr>
                <w:b/>
                <w:bCs/>
              </w:rPr>
              <w:t>-r</w:t>
            </w:r>
            <w:r w:rsidR="00A5113C" w:rsidRPr="00597CC6">
              <w:rPr>
                <w:b/>
                <w:bCs/>
              </w:rPr>
              <w:t>equisite</w:t>
            </w:r>
            <w:r w:rsidRPr="00597CC6">
              <w:rPr>
                <w:b/>
                <w:bCs/>
              </w:rPr>
              <w:t xml:space="preserve"> Requirements for Admission </w:t>
            </w:r>
            <w:r>
              <w:rPr>
                <w:b/>
                <w:bCs/>
              </w:rPr>
              <w:t xml:space="preserve">to </w:t>
            </w:r>
            <w:r w:rsidRPr="00597CC6">
              <w:rPr>
                <w:b/>
                <w:bCs/>
              </w:rPr>
              <w:t>Nursing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0734CF12" w14:textId="77777777" w:rsidR="00597CC6" w:rsidRPr="00D421C1" w:rsidRDefault="00597CC6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F8A648" w14:textId="77777777" w:rsidR="00597CC6" w:rsidRPr="00D421C1" w:rsidRDefault="00597CC6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65A7DBA9" w14:textId="0C59D60A" w:rsidR="006A68B8" w:rsidRPr="00597CC6" w:rsidRDefault="00597CC6" w:rsidP="000D0B20">
            <w:pPr>
              <w:spacing w:after="0"/>
            </w:pPr>
            <w:r w:rsidRPr="00597CC6">
              <w:t>AWR 101 (4cr) – Writing and Inquiry</w:t>
            </w:r>
            <w:r w:rsidR="00A5113C">
              <w:t xml:space="preserve"> (Can fulfill Spartan Studies Requirements)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4B71852" w14:textId="3C74B846" w:rsidR="00597CC6" w:rsidRPr="00597CC6" w:rsidRDefault="00597CC6" w:rsidP="000D0B20">
            <w:pPr>
              <w:spacing w:after="0"/>
            </w:pPr>
            <w:r w:rsidRPr="00597CC6">
              <w:t>AWR 201 (4cr) – Writing and Research</w:t>
            </w:r>
            <w:r w:rsidR="00A5113C">
              <w:t xml:space="preserve"> (Can fulfill Spartan Studies Requirements)</w:t>
            </w:r>
          </w:p>
          <w:p w14:paraId="7FDA14F9" w14:textId="68F51A79" w:rsidR="00597CC6" w:rsidRPr="00597CC6" w:rsidRDefault="00597CC6" w:rsidP="000D0B20">
            <w:pPr>
              <w:spacing w:after="0"/>
            </w:pPr>
            <w:r>
              <w:rPr>
                <w:i/>
                <w:iCs/>
              </w:rPr>
              <w:t>Pre-requisite (one of the following): AWR 101,</w:t>
            </w:r>
            <w:r w:rsidR="00B26CAC">
              <w:rPr>
                <w:i/>
                <w:iCs/>
              </w:rPr>
              <w:t xml:space="preserve"> AWR </w:t>
            </w:r>
            <w:r>
              <w:rPr>
                <w:i/>
                <w:iCs/>
              </w:rPr>
              <w:t>110, or equivalent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5830D1CD" w14:textId="77777777" w:rsidR="00597CC6" w:rsidRDefault="00597CC6" w:rsidP="000D0B20">
            <w:pPr>
              <w:spacing w:after="0"/>
            </w:pPr>
            <w:r w:rsidRPr="00597CC6">
              <w:t>SOC 100 (4cr) – Introduction to Sociology</w:t>
            </w:r>
          </w:p>
          <w:p w14:paraId="2202AD54" w14:textId="7784B499" w:rsidR="006A68B8" w:rsidRPr="00597CC6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40157E53" w14:textId="4D1CFD33" w:rsidR="00752C28" w:rsidRPr="00597CC6" w:rsidRDefault="00597CC6" w:rsidP="000D0B20">
            <w:pPr>
              <w:spacing w:after="0"/>
            </w:pPr>
            <w:r w:rsidRPr="00597CC6">
              <w:t>MAT 160 (4cr) – College Algebra</w:t>
            </w:r>
            <w:r w:rsidR="00A5113C">
              <w:t xml:space="preserve"> (Can fulfill Spartan Studies </w:t>
            </w:r>
            <w:r w:rsidR="00967C8B">
              <w:t xml:space="preserve">Mathematics </w:t>
            </w:r>
            <w:r w:rsidR="00A5113C">
              <w:t>Requirements)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09669698" w14:textId="77777777" w:rsidR="00597CC6" w:rsidRPr="00597CC6" w:rsidRDefault="00597CC6" w:rsidP="000D0B20">
            <w:pPr>
              <w:spacing w:after="0"/>
            </w:pPr>
            <w:r w:rsidRPr="00597CC6">
              <w:t xml:space="preserve">HSC 230 (3cr) – Human Anatomy and Physiology I (1) </w:t>
            </w:r>
          </w:p>
          <w:p w14:paraId="3FABF672" w14:textId="536802B2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-</w:t>
            </w:r>
            <w:r>
              <w:rPr>
                <w:i/>
                <w:iCs/>
              </w:rPr>
              <w:t xml:space="preserve">requisite: </w:t>
            </w:r>
            <w:r w:rsidRPr="00597CC6">
              <w:rPr>
                <w:i/>
                <w:iCs/>
              </w:rPr>
              <w:t>MAT 160 (with a grade of "C" or better)</w:t>
            </w:r>
          </w:p>
          <w:p w14:paraId="4FE737B7" w14:textId="4D1D2DA4" w:rsidR="00597CC6" w:rsidRPr="00597CC6" w:rsidRDefault="00597CC6" w:rsidP="000D0B20">
            <w:pPr>
              <w:spacing w:after="0"/>
            </w:pPr>
            <w:r w:rsidRPr="00597CC6">
              <w:rPr>
                <w:i/>
                <w:iCs/>
              </w:rPr>
              <w:t>Pre/Co-</w:t>
            </w:r>
            <w:r>
              <w:rPr>
                <w:i/>
                <w:iCs/>
              </w:rPr>
              <w:t>requisite</w:t>
            </w:r>
            <w:r w:rsidRPr="00597CC6">
              <w:rPr>
                <w:i/>
                <w:iCs/>
              </w:rPr>
              <w:t>: HSC 234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4247D55" w14:textId="77777777" w:rsidR="00597CC6" w:rsidRPr="00597CC6" w:rsidRDefault="00597CC6" w:rsidP="000D0B20">
            <w:pPr>
              <w:spacing w:after="0"/>
            </w:pPr>
            <w:r w:rsidRPr="00597CC6">
              <w:t>HSC 234 (1cr) – Human Anatomy and Physiology I (1) Laboratory</w:t>
            </w:r>
          </w:p>
          <w:p w14:paraId="59341299" w14:textId="06E8D3AA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/Co-Req: HSC 230 or permission of instructor</w:t>
            </w:r>
          </w:p>
        </w:tc>
        <w:tc>
          <w:tcPr>
            <w:tcW w:w="671" w:type="pct"/>
          </w:tcPr>
          <w:p w14:paraId="3DBA6CFF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17EF0606" w14:textId="77777777" w:rsidR="00597CC6" w:rsidRPr="00597CC6" w:rsidRDefault="00597CC6" w:rsidP="000D0B20">
            <w:pPr>
              <w:spacing w:after="0"/>
            </w:pPr>
            <w:r w:rsidRPr="00597CC6">
              <w:t xml:space="preserve">HSC 231 (3cr) – Human Anatomy and Physiology II (2) </w:t>
            </w:r>
          </w:p>
          <w:p w14:paraId="47C6C9FA" w14:textId="45276920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-requisite: HSC 230 (with a grade of "C" or better)</w:t>
            </w:r>
          </w:p>
          <w:p w14:paraId="5D016EF2" w14:textId="37218371" w:rsidR="00597CC6" w:rsidRPr="00597CC6" w:rsidRDefault="00597CC6" w:rsidP="000D0B20">
            <w:pPr>
              <w:spacing w:after="0"/>
            </w:pPr>
            <w:r w:rsidRPr="00597CC6">
              <w:rPr>
                <w:i/>
                <w:iCs/>
              </w:rPr>
              <w:t>Pre/Co-requisite: HSC 235</w:t>
            </w:r>
            <w:r w:rsidRPr="00597CC6">
              <w:t xml:space="preserve"> 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528F5472" w14:textId="77777777" w:rsidR="00597CC6" w:rsidRPr="00597CC6" w:rsidRDefault="00597CC6" w:rsidP="000D0B20">
            <w:pPr>
              <w:spacing w:after="0"/>
            </w:pPr>
            <w:r w:rsidRPr="00597CC6">
              <w:t>HSC 235 (1cr) – Human Anatomy and Physiology II (2) Laboratory</w:t>
            </w:r>
          </w:p>
          <w:p w14:paraId="5FA76E02" w14:textId="491D58AE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-requisite: HSC 230 &amp; HSC 234 (with a grade of "C" or better)</w:t>
            </w:r>
          </w:p>
          <w:p w14:paraId="6B9445A2" w14:textId="220E3E27" w:rsidR="00597CC6" w:rsidRPr="00597CC6" w:rsidRDefault="00597CC6" w:rsidP="000D0B20">
            <w:pPr>
              <w:spacing w:after="0"/>
            </w:pPr>
            <w:r w:rsidRPr="00597CC6">
              <w:rPr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4D07B407" w14:textId="26772112" w:rsidR="00597CC6" w:rsidRPr="00597CC6" w:rsidRDefault="00597CC6" w:rsidP="000D0B20">
            <w:pPr>
              <w:spacing w:after="0"/>
            </w:pPr>
            <w:r w:rsidRPr="00597CC6">
              <w:t>CHE 150 (4cr) – Chemistry for Health Care Professionals</w:t>
            </w:r>
            <w:r w:rsidR="00A5113C">
              <w:t xml:space="preserve"> (Can fulfill Spartan Studies </w:t>
            </w:r>
            <w:r w:rsidR="00967C8B">
              <w:t xml:space="preserve">Distribution </w:t>
            </w:r>
            <w:r w:rsidR="00A5113C">
              <w:t>Requirements)</w:t>
            </w:r>
          </w:p>
          <w:p w14:paraId="6F3D18BA" w14:textId="79ECEF2F" w:rsidR="00597CC6" w:rsidRPr="00597CC6" w:rsidRDefault="00597CC6" w:rsidP="000D0B20">
            <w:pPr>
              <w:spacing w:after="0"/>
            </w:pPr>
            <w:r>
              <w:rPr>
                <w:i/>
                <w:iCs/>
              </w:rPr>
              <w:t>Pre-requisite</w:t>
            </w:r>
            <w:r w:rsidRPr="00597CC6">
              <w:t xml:space="preserve">: </w:t>
            </w:r>
            <w:r w:rsidRPr="00597CC6">
              <w:rPr>
                <w:i/>
                <w:iCs/>
              </w:rPr>
              <w:t>MAT 150 or equivalent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5EFBD26B" w14:textId="77777777" w:rsidTr="006D7075">
        <w:trPr>
          <w:cantSplit/>
        </w:trPr>
        <w:tc>
          <w:tcPr>
            <w:tcW w:w="3617" w:type="pct"/>
          </w:tcPr>
          <w:p w14:paraId="0D29E09E" w14:textId="77777777" w:rsidR="00597CC6" w:rsidRDefault="00597CC6" w:rsidP="000D0B20">
            <w:pPr>
              <w:spacing w:after="0"/>
            </w:pPr>
            <w:r w:rsidRPr="00597CC6">
              <w:t>BIO 183 (3cr) – Microbiology for the Allied Health Sciences</w:t>
            </w:r>
          </w:p>
          <w:p w14:paraId="4402FCDF" w14:textId="47AB745A" w:rsidR="006A68B8" w:rsidRPr="00597CC6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41ABE109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0710F6E8" w14:textId="77777777" w:rsidTr="006D7075">
        <w:trPr>
          <w:cantSplit/>
        </w:trPr>
        <w:tc>
          <w:tcPr>
            <w:tcW w:w="3617" w:type="pct"/>
          </w:tcPr>
          <w:p w14:paraId="6C0BF89C" w14:textId="00843B2C" w:rsidR="006A68B8" w:rsidRDefault="00597CC6" w:rsidP="000D0B20">
            <w:pPr>
              <w:spacing w:after="0"/>
            </w:pPr>
            <w:r>
              <w:lastRenderedPageBreak/>
              <w:t xml:space="preserve">PSY 101 (4cr) </w:t>
            </w:r>
            <w:r w:rsidR="006A68B8">
              <w:t>– General Psychology</w:t>
            </w:r>
            <w:r w:rsidR="00A5113C">
              <w:t xml:space="preserve"> (Can fulfill Spartan Studies</w:t>
            </w:r>
            <w:r w:rsidR="00967C8B">
              <w:t xml:space="preserve"> Distribution</w:t>
            </w:r>
            <w:r w:rsidR="00A5113C">
              <w:t xml:space="preserve"> Requirements)</w:t>
            </w:r>
          </w:p>
          <w:p w14:paraId="48F4B237" w14:textId="13C0352F" w:rsidR="00752C28" w:rsidRPr="00597CC6" w:rsidRDefault="00752C28" w:rsidP="000D0B20">
            <w:pPr>
              <w:spacing w:after="0"/>
            </w:pPr>
          </w:p>
        </w:tc>
        <w:tc>
          <w:tcPr>
            <w:tcW w:w="671" w:type="pct"/>
          </w:tcPr>
          <w:p w14:paraId="6E65B6CD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4F22D9F9" w14:textId="77777777" w:rsidR="00597CC6" w:rsidRPr="00597CC6" w:rsidRDefault="00597CC6" w:rsidP="000D0B20">
            <w:pPr>
              <w:spacing w:after="0"/>
            </w:pPr>
          </w:p>
        </w:tc>
      </w:tr>
      <w:tr w:rsidR="006A68B8" w:rsidRPr="00597CC6" w14:paraId="35FAAAA6" w14:textId="77777777" w:rsidTr="006A68B8">
        <w:trPr>
          <w:cantSplit/>
        </w:trPr>
        <w:tc>
          <w:tcPr>
            <w:tcW w:w="5000" w:type="pct"/>
            <w:gridSpan w:val="3"/>
          </w:tcPr>
          <w:p w14:paraId="48AB84E7" w14:textId="7A49D3FE" w:rsidR="006A68B8" w:rsidRPr="000D0B20" w:rsidRDefault="006A68B8" w:rsidP="000D0B20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</w:rPr>
              <w:t xml:space="preserve">PSY 210 </w:t>
            </w:r>
            <w:r w:rsidR="000D0B20">
              <w:rPr>
                <w:rFonts w:cstheme="minorHAnsi"/>
              </w:rPr>
              <w:t xml:space="preserve">(4cr) </w:t>
            </w:r>
            <w:r w:rsidRPr="000D0B20">
              <w:rPr>
                <w:rFonts w:cstheme="minorHAnsi"/>
              </w:rPr>
              <w:t xml:space="preserve">– Development I (1): Child Psychology </w:t>
            </w:r>
            <w:r w:rsidRPr="000D0B20">
              <w:rPr>
                <w:rFonts w:cstheme="minorHAnsi"/>
                <w:i/>
              </w:rPr>
              <w:t>(Pre-Req: PSY 101)</w:t>
            </w:r>
          </w:p>
          <w:p w14:paraId="6F746CD2" w14:textId="5DA46A3D" w:rsidR="000D0B20" w:rsidRDefault="000D0B20" w:rsidP="000D0B20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</w:t>
            </w:r>
            <w:r w:rsidR="006A68B8" w:rsidRPr="000D0B20">
              <w:rPr>
                <w:rFonts w:cstheme="minorHAnsi"/>
              </w:rPr>
              <w:t xml:space="preserve">SOC 240 </w:t>
            </w:r>
            <w:r>
              <w:rPr>
                <w:rFonts w:cstheme="minorHAnsi"/>
              </w:rPr>
              <w:t xml:space="preserve">(4cr) </w:t>
            </w:r>
            <w:r w:rsidR="006A68B8" w:rsidRPr="000D0B20">
              <w:rPr>
                <w:rFonts w:cstheme="minorHAnsi"/>
              </w:rPr>
              <w:t xml:space="preserve">– Sociology of Childhood </w:t>
            </w:r>
            <w:r w:rsidR="006A68B8" w:rsidRPr="000D0B20">
              <w:rPr>
                <w:rFonts w:cstheme="minorHAnsi"/>
                <w:i/>
              </w:rPr>
              <w:t>(Pre-Req: SOC 100)</w:t>
            </w:r>
          </w:p>
          <w:p w14:paraId="35B32E0E" w14:textId="62D14092" w:rsidR="006A68B8" w:rsidRPr="000D0B20" w:rsidRDefault="000D0B20" w:rsidP="000D0B20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</w:t>
            </w:r>
            <w:r w:rsidR="006A68B8" w:rsidRPr="000D0B20">
              <w:rPr>
                <w:rFonts w:cstheme="minorHAnsi"/>
              </w:rPr>
              <w:t>EDU 206</w:t>
            </w:r>
            <w:r>
              <w:rPr>
                <w:rFonts w:cstheme="minorHAnsi"/>
              </w:rPr>
              <w:t xml:space="preserve"> (4cr)</w:t>
            </w:r>
            <w:r w:rsidR="006A68B8" w:rsidRPr="000D0B20">
              <w:rPr>
                <w:rFonts w:cstheme="minorHAnsi"/>
              </w:rPr>
              <w:t xml:space="preserve"> – Human Development and Learning</w:t>
            </w:r>
          </w:p>
        </w:tc>
      </w:tr>
    </w:tbl>
    <w:p w14:paraId="584FC908" w14:textId="77777777" w:rsidR="00F60F98" w:rsidRPr="00F60F98" w:rsidRDefault="00F60F98" w:rsidP="000D0B20">
      <w:pPr>
        <w:spacing w:after="0"/>
      </w:pPr>
    </w:p>
    <w:p w14:paraId="2E0BBD25" w14:textId="7E0671FC" w:rsidR="006A68B8" w:rsidRPr="00752C28" w:rsidRDefault="006A68B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Nursing 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5F957832" w:rsidR="006A68B8" w:rsidRPr="00D421C1" w:rsidRDefault="006A68B8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ursing Major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1AD1B281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01 (3cr) – Foundations of Nursing</w:t>
            </w:r>
          </w:p>
          <w:p w14:paraId="033AB2AC" w14:textId="55ABDF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 w:rsidRPr="006A68B8">
              <w:rPr>
                <w:rFonts w:cstheme="minorHAnsi"/>
                <w:b/>
                <w:i/>
              </w:rPr>
              <w:t>:</w:t>
            </w:r>
            <w:r w:rsidRPr="006A68B8">
              <w:rPr>
                <w:rFonts w:cstheme="minorHAnsi"/>
                <w:i/>
              </w:rPr>
              <w:t xml:space="preserve"> Acceptance to the nursing program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449F3DF8" w14:textId="5D86EDDD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 xml:space="preserve">NUR 210 (3cr) – </w:t>
            </w:r>
            <w:r w:rsidR="00F640BC">
              <w:rPr>
                <w:rFonts w:cstheme="minorHAnsi"/>
              </w:rPr>
              <w:t>Applied Pathophysiology</w:t>
            </w:r>
          </w:p>
          <w:p w14:paraId="77AA4BAB" w14:textId="76DBF442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5C95C1BA" w14:textId="7C0650A1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 xml:space="preserve">NUR 213 (3cr) – </w:t>
            </w:r>
            <w:r w:rsidR="00F640BC">
              <w:rPr>
                <w:rFonts w:cstheme="minorHAnsi"/>
              </w:rPr>
              <w:t>Essential</w:t>
            </w:r>
            <w:r w:rsidRPr="006A68B8">
              <w:rPr>
                <w:rFonts w:cstheme="minorHAnsi"/>
              </w:rPr>
              <w:t xml:space="preserve"> Skills in Nursing</w:t>
            </w:r>
          </w:p>
          <w:p w14:paraId="0B3C17CC" w14:textId="5561D034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484EFF33" w14:textId="1BE4586E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 xml:space="preserve">NUR 213L (2cr) – </w:t>
            </w:r>
            <w:r w:rsidR="00D15E21">
              <w:rPr>
                <w:rFonts w:cstheme="minorHAnsi"/>
              </w:rPr>
              <w:t>Essential</w:t>
            </w:r>
            <w:r w:rsidRPr="006A68B8">
              <w:rPr>
                <w:rFonts w:cstheme="minorHAnsi"/>
              </w:rPr>
              <w:t xml:space="preserve"> Skills in Nursing Lab</w:t>
            </w:r>
          </w:p>
          <w:p w14:paraId="097020A3" w14:textId="75FA51F6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 and NUR 213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2435419E" w14:textId="43FAB265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18 (4cr) – Health Assessment</w:t>
            </w:r>
            <w:r w:rsidR="00D15E21">
              <w:rPr>
                <w:rFonts w:cstheme="minorHAnsi"/>
              </w:rPr>
              <w:t xml:space="preserve"> and Promotion</w:t>
            </w:r>
          </w:p>
          <w:p w14:paraId="0E41EE63" w14:textId="3DEF3C9E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957EF6" w:rsidRPr="00597CC6" w14:paraId="7F9E2E5A" w14:textId="77777777" w:rsidTr="006D7075">
        <w:trPr>
          <w:cantSplit/>
        </w:trPr>
        <w:tc>
          <w:tcPr>
            <w:tcW w:w="3617" w:type="pct"/>
          </w:tcPr>
          <w:p w14:paraId="7CCCEE56" w14:textId="7F3EFD96" w:rsidR="00957EF6" w:rsidRDefault="00957EF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UR 218L (</w:t>
            </w:r>
            <w:r w:rsidR="00D15E21">
              <w:rPr>
                <w:rFonts w:cstheme="minorHAnsi"/>
              </w:rPr>
              <w:t>0cr) – Health Assessment and Promotion Lab</w:t>
            </w:r>
          </w:p>
          <w:p w14:paraId="320071CB" w14:textId="00F076B7" w:rsidR="00957EF6" w:rsidRPr="006A68B8" w:rsidRDefault="00DC17D7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</w:t>
            </w:r>
            <w:r>
              <w:rPr>
                <w:rFonts w:cstheme="minorHAnsi"/>
                <w:i/>
              </w:rPr>
              <w:t>18</w:t>
            </w:r>
          </w:p>
        </w:tc>
        <w:tc>
          <w:tcPr>
            <w:tcW w:w="671" w:type="pct"/>
          </w:tcPr>
          <w:p w14:paraId="561A3CDB" w14:textId="77777777" w:rsidR="00957EF6" w:rsidRPr="006A68B8" w:rsidRDefault="00957EF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79D7BAB" w14:textId="77777777" w:rsidR="00957EF6" w:rsidRPr="006A68B8" w:rsidRDefault="00957EF6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498B7865" w14:textId="488DB9D1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314 (</w:t>
            </w:r>
            <w:r w:rsidR="00D521C2">
              <w:rPr>
                <w:rFonts w:cstheme="minorHAnsi"/>
              </w:rPr>
              <w:t>3</w:t>
            </w:r>
            <w:r w:rsidRPr="006A68B8">
              <w:rPr>
                <w:rFonts w:cstheme="minorHAnsi"/>
              </w:rPr>
              <w:t xml:space="preserve">cr) – </w:t>
            </w:r>
            <w:r w:rsidR="00DC17D7">
              <w:rPr>
                <w:rFonts w:cstheme="minorHAnsi"/>
              </w:rPr>
              <w:t>Maternal-Newborn Nursing and Women’s Health</w:t>
            </w:r>
          </w:p>
          <w:p w14:paraId="0696A4DE" w14:textId="78652E72" w:rsidR="006A68B8" w:rsidRPr="006A68B8" w:rsidRDefault="006A68B8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Completion of 200 level nursing core</w:t>
            </w:r>
          </w:p>
          <w:p w14:paraId="09F05AB9" w14:textId="68FFABE3" w:rsidR="006A68B8" w:rsidRPr="006A68B8" w:rsidRDefault="006A68B8" w:rsidP="000D0B20">
            <w:pPr>
              <w:spacing w:after="0"/>
              <w:rPr>
                <w:rFonts w:cstheme="minorHAnsi"/>
                <w:i/>
                <w:iCs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314L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44838645" w14:textId="54437996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 xml:space="preserve">NUR 314L (1cr) – </w:t>
            </w:r>
            <w:r w:rsidR="00DC17D7">
              <w:rPr>
                <w:rFonts w:cstheme="minorHAnsi"/>
              </w:rPr>
              <w:t>Maternal-Newborn Nursing and Women’s Health</w:t>
            </w:r>
            <w:r w:rsidR="00DC17D7" w:rsidRPr="00902A5F">
              <w:rPr>
                <w:rFonts w:cstheme="minorHAnsi"/>
              </w:rPr>
              <w:t xml:space="preserve"> </w:t>
            </w:r>
            <w:r w:rsidR="00637551">
              <w:rPr>
                <w:rFonts w:cstheme="minorHAnsi"/>
              </w:rPr>
              <w:t>Practicum</w:t>
            </w:r>
          </w:p>
          <w:p w14:paraId="5F650D38" w14:textId="53C16CF7" w:rsidR="006A68B8" w:rsidRPr="00902A5F" w:rsidRDefault="00902A5F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NUR 314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DAB2BF" w14:textId="77777777" w:rsidTr="006D7075">
        <w:trPr>
          <w:cantSplit/>
        </w:trPr>
        <w:tc>
          <w:tcPr>
            <w:tcW w:w="3617" w:type="pct"/>
          </w:tcPr>
          <w:p w14:paraId="44081F54" w14:textId="683713A5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5 (</w:t>
            </w:r>
            <w:r w:rsidR="00D521C2">
              <w:rPr>
                <w:rFonts w:cstheme="minorHAnsi"/>
              </w:rPr>
              <w:t>3</w:t>
            </w:r>
            <w:r w:rsidRPr="00902A5F">
              <w:rPr>
                <w:rFonts w:cstheme="minorHAnsi"/>
              </w:rPr>
              <w:t xml:space="preserve">cr) – </w:t>
            </w:r>
            <w:r w:rsidR="00637551" w:rsidRPr="00637551">
              <w:rPr>
                <w:rFonts w:cstheme="minorHAnsi"/>
              </w:rPr>
              <w:t>Pediatric Nursing: Health Promotion and Family-Centered Care</w:t>
            </w:r>
          </w:p>
          <w:p w14:paraId="06A6C079" w14:textId="0942A9B6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</w:t>
            </w:r>
          </w:p>
          <w:p w14:paraId="64191404" w14:textId="0790AEAE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5L</w:t>
            </w:r>
          </w:p>
        </w:tc>
        <w:tc>
          <w:tcPr>
            <w:tcW w:w="671" w:type="pct"/>
          </w:tcPr>
          <w:p w14:paraId="3121D7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5592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4B5A6F46" w14:textId="77777777" w:rsidTr="006D7075">
        <w:trPr>
          <w:cantSplit/>
        </w:trPr>
        <w:tc>
          <w:tcPr>
            <w:tcW w:w="3617" w:type="pct"/>
          </w:tcPr>
          <w:p w14:paraId="676BB74E" w14:textId="34DDEC12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 xml:space="preserve">NUR 315L (1cr) – </w:t>
            </w:r>
            <w:r w:rsidR="00637551" w:rsidRPr="00637551">
              <w:rPr>
                <w:rFonts w:cstheme="minorHAnsi"/>
              </w:rPr>
              <w:t>Pediatric Nursing Practicum</w:t>
            </w:r>
          </w:p>
          <w:p w14:paraId="722890E0" w14:textId="4F675E50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5</w:t>
            </w:r>
          </w:p>
        </w:tc>
        <w:tc>
          <w:tcPr>
            <w:tcW w:w="671" w:type="pct"/>
          </w:tcPr>
          <w:p w14:paraId="194AD72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2D2E69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6C8C42A3" w14:textId="77777777" w:rsidTr="006D7075">
        <w:trPr>
          <w:cantSplit/>
        </w:trPr>
        <w:tc>
          <w:tcPr>
            <w:tcW w:w="3617" w:type="pct"/>
          </w:tcPr>
          <w:p w14:paraId="5BE56B1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7 (4cr) – Nursing Care of Adult and Older Adult</w:t>
            </w:r>
          </w:p>
          <w:p w14:paraId="0B4A1F36" w14:textId="7B1C7A7D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.</w:t>
            </w:r>
          </w:p>
          <w:p w14:paraId="227ABC9B" w14:textId="49541920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7L, NUR 345, and NUR 347</w:t>
            </w:r>
          </w:p>
        </w:tc>
        <w:tc>
          <w:tcPr>
            <w:tcW w:w="671" w:type="pct"/>
          </w:tcPr>
          <w:p w14:paraId="59A253DC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377F8B0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4747F37" w14:textId="77777777" w:rsidTr="006D7075">
        <w:trPr>
          <w:cantSplit/>
        </w:trPr>
        <w:tc>
          <w:tcPr>
            <w:tcW w:w="3617" w:type="pct"/>
          </w:tcPr>
          <w:p w14:paraId="34415006" w14:textId="49CCCE8C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 xml:space="preserve">NUR 317L (2cr) – Nursing Care of Adult and Older Adult </w:t>
            </w:r>
            <w:r w:rsidR="00752C0B">
              <w:rPr>
                <w:rFonts w:cstheme="minorHAnsi"/>
              </w:rPr>
              <w:t>Practicum</w:t>
            </w:r>
          </w:p>
          <w:p w14:paraId="16D0D944" w14:textId="6D7C7C1B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7</w:t>
            </w:r>
          </w:p>
        </w:tc>
        <w:tc>
          <w:tcPr>
            <w:tcW w:w="671" w:type="pct"/>
          </w:tcPr>
          <w:p w14:paraId="652BC76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8E12C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957EF6" w:rsidRPr="00902A5F" w14:paraId="783507DE" w14:textId="77777777" w:rsidTr="006D7075">
        <w:trPr>
          <w:cantSplit/>
        </w:trPr>
        <w:tc>
          <w:tcPr>
            <w:tcW w:w="3617" w:type="pct"/>
          </w:tcPr>
          <w:p w14:paraId="64F13C83" w14:textId="77777777" w:rsidR="00957EF6" w:rsidRDefault="00957EF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UR 320 (</w:t>
            </w:r>
            <w:r w:rsidR="00752C0B">
              <w:rPr>
                <w:rFonts w:cstheme="minorHAnsi"/>
              </w:rPr>
              <w:t xml:space="preserve">3cr) - </w:t>
            </w:r>
            <w:r w:rsidR="00752C0B" w:rsidRPr="00752C0B">
              <w:rPr>
                <w:rFonts w:cstheme="minorHAnsi"/>
              </w:rPr>
              <w:t>Essentials of Chronic, Supportive and Palliative/Hospice Care</w:t>
            </w:r>
          </w:p>
          <w:p w14:paraId="3258312F" w14:textId="6E306C26" w:rsidR="00752C0B" w:rsidRPr="00752C0B" w:rsidRDefault="00752C0B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Pr="00902A5F">
              <w:rPr>
                <w:rFonts w:cstheme="minorHAnsi"/>
                <w:i/>
              </w:rPr>
              <w:t>Completion of 200 level nursing core.</w:t>
            </w:r>
          </w:p>
        </w:tc>
        <w:tc>
          <w:tcPr>
            <w:tcW w:w="671" w:type="pct"/>
          </w:tcPr>
          <w:p w14:paraId="7C63A2B3" w14:textId="77777777" w:rsidR="00957EF6" w:rsidRPr="00902A5F" w:rsidRDefault="00957EF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65A9F0" w14:textId="77777777" w:rsidR="00957EF6" w:rsidRPr="00902A5F" w:rsidRDefault="00957EF6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A855521" w14:textId="77777777" w:rsidTr="006D7075">
        <w:trPr>
          <w:cantSplit/>
        </w:trPr>
        <w:tc>
          <w:tcPr>
            <w:tcW w:w="3617" w:type="pct"/>
          </w:tcPr>
          <w:p w14:paraId="281F935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22 (3cr) – Contemporary Issues in Health Care</w:t>
            </w:r>
          </w:p>
          <w:p w14:paraId="07FB46A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DD35847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FEE782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180D1CF2" w14:textId="77777777" w:rsidTr="006D7075">
        <w:trPr>
          <w:cantSplit/>
        </w:trPr>
        <w:tc>
          <w:tcPr>
            <w:tcW w:w="3617" w:type="pct"/>
          </w:tcPr>
          <w:p w14:paraId="4A1C227E" w14:textId="09F8C4D8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45 (</w:t>
            </w:r>
            <w:r w:rsidRPr="00902A5F">
              <w:rPr>
                <w:rFonts w:cstheme="minorHAnsi"/>
                <w:bCs/>
              </w:rPr>
              <w:t>4cr</w:t>
            </w:r>
            <w:r w:rsidRPr="00902A5F">
              <w:rPr>
                <w:rFonts w:cstheme="minorHAnsi"/>
              </w:rPr>
              <w:t xml:space="preserve">) – </w:t>
            </w:r>
            <w:r w:rsidR="00E208BF">
              <w:rPr>
                <w:rFonts w:cstheme="minorHAnsi"/>
              </w:rPr>
              <w:t xml:space="preserve">Applied </w:t>
            </w:r>
            <w:r w:rsidRPr="00902A5F">
              <w:rPr>
                <w:rFonts w:cstheme="minorHAnsi"/>
              </w:rPr>
              <w:t>Pharmacology</w:t>
            </w:r>
          </w:p>
          <w:p w14:paraId="3464068E" w14:textId="03A77470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</w:t>
            </w:r>
          </w:p>
          <w:p w14:paraId="379BAA51" w14:textId="0D495641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7</w:t>
            </w:r>
          </w:p>
        </w:tc>
        <w:tc>
          <w:tcPr>
            <w:tcW w:w="671" w:type="pct"/>
          </w:tcPr>
          <w:p w14:paraId="69E1C914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EBF470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7E3E2B" w14:textId="77777777" w:rsidTr="006D7075">
        <w:trPr>
          <w:cantSplit/>
        </w:trPr>
        <w:tc>
          <w:tcPr>
            <w:tcW w:w="3617" w:type="pct"/>
          </w:tcPr>
          <w:p w14:paraId="6923D1AF" w14:textId="497D55CA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lastRenderedPageBreak/>
              <w:t xml:space="preserve">NUR 347 (2cr) – </w:t>
            </w:r>
            <w:r w:rsidR="006A49B1" w:rsidRPr="006A49B1">
              <w:rPr>
                <w:rFonts w:cstheme="minorHAnsi"/>
              </w:rPr>
              <w:t>Nutrition Essentials for Nursing Practice</w:t>
            </w:r>
          </w:p>
          <w:p w14:paraId="13519B08" w14:textId="5F77A6A1" w:rsidR="006A68B8" w:rsidRPr="00902A5F" w:rsidRDefault="00902A5F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</w:t>
            </w:r>
          </w:p>
        </w:tc>
        <w:tc>
          <w:tcPr>
            <w:tcW w:w="671" w:type="pct"/>
          </w:tcPr>
          <w:p w14:paraId="3CB53F6C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4EF0F2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19B02AEC" w14:textId="77777777" w:rsidTr="006D7075">
        <w:trPr>
          <w:cantSplit/>
        </w:trPr>
        <w:tc>
          <w:tcPr>
            <w:tcW w:w="3617" w:type="pct"/>
          </w:tcPr>
          <w:p w14:paraId="166B60ED" w14:textId="68510743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 xml:space="preserve">NUR 410 (2cr) – Mental Health Nursing </w:t>
            </w:r>
          </w:p>
          <w:p w14:paraId="307218A0" w14:textId="62C97B89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300 level nursing core</w:t>
            </w:r>
          </w:p>
          <w:p w14:paraId="2EBE4FF8" w14:textId="406BA224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0L</w:t>
            </w:r>
          </w:p>
        </w:tc>
        <w:tc>
          <w:tcPr>
            <w:tcW w:w="671" w:type="pct"/>
          </w:tcPr>
          <w:p w14:paraId="560E9D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B5ACBB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6F71EB22" w14:textId="77777777" w:rsidTr="006D7075">
        <w:trPr>
          <w:cantSplit/>
        </w:trPr>
        <w:tc>
          <w:tcPr>
            <w:tcW w:w="3617" w:type="pct"/>
          </w:tcPr>
          <w:p w14:paraId="005675AF" w14:textId="6453C3EA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 xml:space="preserve">NUR 410L (1cr) – Mental Health Nursing </w:t>
            </w:r>
            <w:r w:rsidR="006A49B1">
              <w:rPr>
                <w:rFonts w:cstheme="minorHAnsi"/>
              </w:rPr>
              <w:t>Practicum</w:t>
            </w:r>
          </w:p>
          <w:p w14:paraId="4ECD64DC" w14:textId="526BC3FB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0</w:t>
            </w:r>
          </w:p>
        </w:tc>
        <w:tc>
          <w:tcPr>
            <w:tcW w:w="671" w:type="pct"/>
          </w:tcPr>
          <w:p w14:paraId="38A327B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37382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4CF780C8" w14:textId="77777777" w:rsidTr="006D7075">
        <w:trPr>
          <w:cantSplit/>
        </w:trPr>
        <w:tc>
          <w:tcPr>
            <w:tcW w:w="3617" w:type="pct"/>
          </w:tcPr>
          <w:p w14:paraId="4E145711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412 (4cr) – Nursing Care of the Medically-Complex Patient</w:t>
            </w:r>
          </w:p>
          <w:p w14:paraId="7D5CFBEB" w14:textId="1965AD37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300 level nursing core</w:t>
            </w:r>
          </w:p>
          <w:p w14:paraId="123C9A0C" w14:textId="6AFDFEB6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2L</w:t>
            </w:r>
          </w:p>
        </w:tc>
        <w:tc>
          <w:tcPr>
            <w:tcW w:w="671" w:type="pct"/>
          </w:tcPr>
          <w:p w14:paraId="39EE846B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5AD058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63049475" w14:textId="77777777" w:rsidTr="006D7075">
        <w:trPr>
          <w:cantSplit/>
        </w:trPr>
        <w:tc>
          <w:tcPr>
            <w:tcW w:w="3617" w:type="pct"/>
          </w:tcPr>
          <w:p w14:paraId="41C02E5C" w14:textId="46D72566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 xml:space="preserve">NUR 412L (2cr) – Nursing Care of the Medically-Complex Patient </w:t>
            </w:r>
            <w:r w:rsidR="006A49B1">
              <w:rPr>
                <w:rFonts w:cstheme="minorHAnsi"/>
              </w:rPr>
              <w:t>Practicum</w:t>
            </w:r>
          </w:p>
          <w:p w14:paraId="27A4FA3D" w14:textId="57BB5C75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2</w:t>
            </w:r>
          </w:p>
        </w:tc>
        <w:tc>
          <w:tcPr>
            <w:tcW w:w="671" w:type="pct"/>
          </w:tcPr>
          <w:p w14:paraId="7F20BFF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7148D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59BC1D05" w14:textId="77777777" w:rsidTr="006D7075">
        <w:trPr>
          <w:cantSplit/>
        </w:trPr>
        <w:tc>
          <w:tcPr>
            <w:tcW w:w="3617" w:type="pct"/>
          </w:tcPr>
          <w:p w14:paraId="5505A4C1" w14:textId="2758FC43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15 (3</w:t>
            </w:r>
            <w:r>
              <w:rPr>
                <w:rFonts w:cstheme="minorHAnsi"/>
              </w:rPr>
              <w:t>c</w:t>
            </w:r>
            <w:r w:rsidRPr="00A5113C">
              <w:rPr>
                <w:rFonts w:cstheme="minorHAnsi"/>
              </w:rPr>
              <w:t>r) – Leadership and Management</w:t>
            </w:r>
            <w:r w:rsidR="00804EDD">
              <w:rPr>
                <w:rFonts w:cstheme="minorHAnsi"/>
              </w:rPr>
              <w:t xml:space="preserve"> for Nurses</w:t>
            </w:r>
          </w:p>
          <w:p w14:paraId="170272C4" w14:textId="4878A468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 xml:space="preserve">For basic students, completion of 300-level nursing core </w:t>
            </w:r>
          </w:p>
        </w:tc>
        <w:tc>
          <w:tcPr>
            <w:tcW w:w="671" w:type="pct"/>
          </w:tcPr>
          <w:p w14:paraId="53F97BA1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08B2B2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75DC72BB" w14:textId="77777777" w:rsidTr="006D7075">
        <w:trPr>
          <w:cantSplit/>
        </w:trPr>
        <w:tc>
          <w:tcPr>
            <w:tcW w:w="3617" w:type="pct"/>
          </w:tcPr>
          <w:p w14:paraId="252A6AE5" w14:textId="4C27B2E3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 xml:space="preserve">NUR 422 (3cr) – Principles of Community </w:t>
            </w:r>
            <w:r w:rsidR="00804EDD">
              <w:rPr>
                <w:rFonts w:cstheme="minorHAnsi"/>
              </w:rPr>
              <w:t>and Population Health</w:t>
            </w:r>
          </w:p>
          <w:p w14:paraId="00521D06" w14:textId="01B13193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>NUR 422L</w:t>
            </w:r>
          </w:p>
        </w:tc>
        <w:tc>
          <w:tcPr>
            <w:tcW w:w="671" w:type="pct"/>
          </w:tcPr>
          <w:p w14:paraId="69302C8B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9C7A1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772CA982" w14:textId="77777777" w:rsidTr="006D7075">
        <w:trPr>
          <w:cantSplit/>
        </w:trPr>
        <w:tc>
          <w:tcPr>
            <w:tcW w:w="3617" w:type="pct"/>
          </w:tcPr>
          <w:p w14:paraId="076FDA4A" w14:textId="7AE4B5FF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 xml:space="preserve">NUR 422L (2cr) – </w:t>
            </w:r>
            <w:r w:rsidR="008201A6" w:rsidRPr="008201A6">
              <w:rPr>
                <w:rFonts w:cstheme="minorHAnsi"/>
              </w:rPr>
              <w:t>Principles of Community and Population Health Practicum</w:t>
            </w:r>
          </w:p>
          <w:p w14:paraId="45740553" w14:textId="5280D6BD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>NUR 422</w:t>
            </w:r>
          </w:p>
        </w:tc>
        <w:tc>
          <w:tcPr>
            <w:tcW w:w="671" w:type="pct"/>
          </w:tcPr>
          <w:p w14:paraId="0EFD23C3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51A4D1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564FCB1B" w14:textId="77777777" w:rsidTr="006D7075">
        <w:trPr>
          <w:cantSplit/>
        </w:trPr>
        <w:tc>
          <w:tcPr>
            <w:tcW w:w="3617" w:type="pct"/>
          </w:tcPr>
          <w:p w14:paraId="4E2FA133" w14:textId="0EC8CA9E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32 (</w:t>
            </w:r>
            <w:r w:rsidR="00593204">
              <w:rPr>
                <w:rFonts w:cstheme="minorHAnsi"/>
              </w:rPr>
              <w:t>4</w:t>
            </w:r>
            <w:r w:rsidRPr="00A5113C">
              <w:rPr>
                <w:rFonts w:cstheme="minorHAnsi"/>
              </w:rPr>
              <w:t xml:space="preserve">cr) – </w:t>
            </w:r>
            <w:r w:rsidR="008201A6" w:rsidRPr="008201A6">
              <w:rPr>
                <w:rFonts w:cstheme="minorHAnsi"/>
              </w:rPr>
              <w:t>Principles of Research and Evidence-based Practice</w:t>
            </w:r>
            <w:r w:rsidR="00593204">
              <w:rPr>
                <w:rFonts w:cstheme="minorHAnsi"/>
              </w:rPr>
              <w:t xml:space="preserve"> (Can fulfill Spartan Studies Culminating Experience Requirement)</w:t>
            </w:r>
          </w:p>
          <w:p w14:paraId="3762EBE2" w14:textId="1FBBBC66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Pr="00A5113C">
              <w:rPr>
                <w:rFonts w:cstheme="minorHAnsi"/>
                <w:i/>
              </w:rPr>
              <w:t>For basic students: NUR 201 and statistics</w:t>
            </w:r>
          </w:p>
        </w:tc>
        <w:tc>
          <w:tcPr>
            <w:tcW w:w="671" w:type="pct"/>
          </w:tcPr>
          <w:p w14:paraId="6900093A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6EE4E4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473E6653" w14:textId="77777777" w:rsidTr="006D7075">
        <w:trPr>
          <w:cantSplit/>
        </w:trPr>
        <w:tc>
          <w:tcPr>
            <w:tcW w:w="3617" w:type="pct"/>
          </w:tcPr>
          <w:p w14:paraId="3FE8633B" w14:textId="47BCFB29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 xml:space="preserve">NUR 452 (4cr) – </w:t>
            </w:r>
            <w:r w:rsidR="008201A6" w:rsidRPr="008201A6">
              <w:rPr>
                <w:rFonts w:cstheme="minorHAnsi"/>
              </w:rPr>
              <w:t>Senior Practicum and Role Transition</w:t>
            </w:r>
          </w:p>
          <w:p w14:paraId="48D54510" w14:textId="687286B3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Pr="00A5113C">
              <w:rPr>
                <w:rFonts w:cstheme="minorHAnsi"/>
                <w:i/>
              </w:rPr>
              <w:t>NUR 412 and NUR 412L</w:t>
            </w:r>
          </w:p>
        </w:tc>
        <w:tc>
          <w:tcPr>
            <w:tcW w:w="671" w:type="pct"/>
          </w:tcPr>
          <w:p w14:paraId="38C75539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1D4073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3AB7CAEF" w14:textId="77777777" w:rsidTr="006D7075">
        <w:trPr>
          <w:cantSplit/>
        </w:trPr>
        <w:tc>
          <w:tcPr>
            <w:tcW w:w="3617" w:type="pct"/>
          </w:tcPr>
          <w:p w14:paraId="37F11295" w14:textId="15FE7B27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 xml:space="preserve">NUR 454 (3cr) – </w:t>
            </w:r>
            <w:r w:rsidR="00593204" w:rsidRPr="00593204">
              <w:rPr>
                <w:rFonts w:cstheme="minorHAnsi"/>
              </w:rPr>
              <w:t>Knowledge Integration for Professional Nursing Practice</w:t>
            </w:r>
          </w:p>
          <w:p w14:paraId="60A32731" w14:textId="27C223A2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>NUR 415</w:t>
            </w:r>
          </w:p>
        </w:tc>
        <w:tc>
          <w:tcPr>
            <w:tcW w:w="671" w:type="pct"/>
          </w:tcPr>
          <w:p w14:paraId="6E237729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9F6378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</w:tbl>
    <w:p w14:paraId="251B940F" w14:textId="422A7993" w:rsidR="006A68B8" w:rsidRDefault="006A68B8" w:rsidP="000D0B20">
      <w:pPr>
        <w:spacing w:after="0"/>
      </w:pPr>
    </w:p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EAB950" w14:textId="77777777" w:rsidR="00167F77" w:rsidRDefault="00167F77" w:rsidP="00A5113C">
      <w:pPr>
        <w:spacing w:after="0"/>
      </w:pPr>
      <w:r>
        <w:separator/>
      </w:r>
    </w:p>
  </w:endnote>
  <w:endnote w:type="continuationSeparator" w:id="0">
    <w:p w14:paraId="0CDC79F9" w14:textId="77777777" w:rsidR="00167F77" w:rsidRDefault="00167F77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0D329D" w14:textId="77777777" w:rsidR="00167F77" w:rsidRDefault="00167F77" w:rsidP="00A5113C">
      <w:pPr>
        <w:spacing w:after="0"/>
      </w:pPr>
      <w:r>
        <w:separator/>
      </w:r>
    </w:p>
  </w:footnote>
  <w:footnote w:type="continuationSeparator" w:id="0">
    <w:p w14:paraId="24192BF6" w14:textId="77777777" w:rsidR="00167F77" w:rsidRDefault="00167F77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5740743">
    <w:abstractNumId w:val="0"/>
  </w:num>
  <w:num w:numId="2" w16cid:durableId="1902715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7FC0"/>
    <w:rsid w:val="000D0B20"/>
    <w:rsid w:val="00136720"/>
    <w:rsid w:val="00167F77"/>
    <w:rsid w:val="00233CE6"/>
    <w:rsid w:val="002946E6"/>
    <w:rsid w:val="002E08A0"/>
    <w:rsid w:val="00344394"/>
    <w:rsid w:val="00366CF4"/>
    <w:rsid w:val="003A3329"/>
    <w:rsid w:val="00403CB1"/>
    <w:rsid w:val="00422485"/>
    <w:rsid w:val="00433553"/>
    <w:rsid w:val="004411A7"/>
    <w:rsid w:val="00475D23"/>
    <w:rsid w:val="00520D55"/>
    <w:rsid w:val="00593204"/>
    <w:rsid w:val="00597CC6"/>
    <w:rsid w:val="005A57B8"/>
    <w:rsid w:val="005C64DC"/>
    <w:rsid w:val="005D1B18"/>
    <w:rsid w:val="00610CD0"/>
    <w:rsid w:val="00637551"/>
    <w:rsid w:val="0064090B"/>
    <w:rsid w:val="006A49B1"/>
    <w:rsid w:val="006A68B8"/>
    <w:rsid w:val="006E0A87"/>
    <w:rsid w:val="007141A5"/>
    <w:rsid w:val="00726D6E"/>
    <w:rsid w:val="00735149"/>
    <w:rsid w:val="00743237"/>
    <w:rsid w:val="00752C0B"/>
    <w:rsid w:val="00752C28"/>
    <w:rsid w:val="007F140B"/>
    <w:rsid w:val="00804EDD"/>
    <w:rsid w:val="008201A6"/>
    <w:rsid w:val="00880BBB"/>
    <w:rsid w:val="008D7DEE"/>
    <w:rsid w:val="008F4595"/>
    <w:rsid w:val="00902A5F"/>
    <w:rsid w:val="009431D7"/>
    <w:rsid w:val="00957EF6"/>
    <w:rsid w:val="00967C8B"/>
    <w:rsid w:val="009A4305"/>
    <w:rsid w:val="00A12A9C"/>
    <w:rsid w:val="00A5113C"/>
    <w:rsid w:val="00A52490"/>
    <w:rsid w:val="00AA7C8C"/>
    <w:rsid w:val="00AE0437"/>
    <w:rsid w:val="00B26CAC"/>
    <w:rsid w:val="00B62751"/>
    <w:rsid w:val="00BE4E97"/>
    <w:rsid w:val="00BF6D7D"/>
    <w:rsid w:val="00C25C66"/>
    <w:rsid w:val="00CA39C5"/>
    <w:rsid w:val="00CB6122"/>
    <w:rsid w:val="00D15E21"/>
    <w:rsid w:val="00D421C1"/>
    <w:rsid w:val="00D521C2"/>
    <w:rsid w:val="00D6459B"/>
    <w:rsid w:val="00D678A4"/>
    <w:rsid w:val="00D77D18"/>
    <w:rsid w:val="00DC17D7"/>
    <w:rsid w:val="00E208BF"/>
    <w:rsid w:val="00E415F7"/>
    <w:rsid w:val="00E441B3"/>
    <w:rsid w:val="00E64E99"/>
    <w:rsid w:val="00EA3644"/>
    <w:rsid w:val="00EA684D"/>
    <w:rsid w:val="00EA6BBF"/>
    <w:rsid w:val="00EE6F35"/>
    <w:rsid w:val="00EF2C1D"/>
    <w:rsid w:val="00F60F98"/>
    <w:rsid w:val="00F631E0"/>
    <w:rsid w:val="00F640BC"/>
    <w:rsid w:val="00F86870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4E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undergraduate-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197</Words>
  <Characters>6825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0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N in Nursing</dc:title>
  <dc:subject/>
  <dc:creator>The University of Tampa</dc:creator>
  <cp:keywords>Unofficial, Degree, Planning, Worksheet, Major, BSN, in, Nursing, The, University, of, Tampa</cp:keywords>
  <dc:description/>
  <cp:lastModifiedBy>Mason Weibley</cp:lastModifiedBy>
  <cp:revision>16</cp:revision>
  <dcterms:created xsi:type="dcterms:W3CDTF">2025-07-11T18:45:00Z</dcterms:created>
  <dcterms:modified xsi:type="dcterms:W3CDTF">2025-07-11T18:54:00Z</dcterms:modified>
  <cp:category/>
</cp:coreProperties>
</file>